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give my children antibiotics when they get cough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like to take antibiotic from pharmacy instead of taking from doctor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My child should complete a given dose, even he improve after 2 dose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s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entage of Practis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(s) of information about antibi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prescribers Oth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 Oth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formation from dispens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 Information from University courses Internet 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given by a colleague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4:28:54Z</dcterms:created>
  <dcterms:modified xsi:type="dcterms:W3CDTF">2024-10-14T1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